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แบ่งพิมพ์</w:t>
      </w:r>
      <w:r>
        <w:t xml:space="preserve"> </w:t>
      </w:r>
      <w:r>
        <w:t xml:space="preserve">1-12-68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ต้อนรับคุรผู้ชมเข้าสู่ข่าวค่ำมิติดิฉันวันวิสาข์ คุณผู้ชมสามKNU เตรียมเจรจา เรวดี หลังยึดฐานที่มั่นสุดท้ายสำเร็จ ตรึงกำลังตรึงกำลังตามแนวชายแดน น้ำโรงงานย่านบางซื่อ ยืนยันไม่พบกากแคมเมียมพบแล้ว 12,800 ตัน เส้นทางพบแล้ว 12,800 ตัน เส้นทางวงเวียนบางปะอินทร์ เส้นทางสู่อีสานเริ่มหนหมอชิต 2 คนแน่น คาดวันนี้แสนคนคนแน่น คาดวันนี้ นับแสนคน ไบเดนประกาศหนุนอิสราเอลหากภูกโจมตไปกลับกรุงเตฮะลาน ห่วงความปลอดภัย // วันนี้กลุ่ม KNU จากที่ฐานที่มั่นสุดท้ายของเมียนมาร์ถูกตีแตกฐานที่มั่นสุดท้ายของทหารเมียนมาถูกตีแตก การบริหารจัดการพื้นที่นี้จะเป็นอย่างไร // มีฝ่ายไทยส่งทหารไปตรึงกำลังตลอดแนวชายแดนทหารของเมียนมาร์กลุ่มที่หลบหนีออกจากค่ายผาซองทหารหน่วยเฉพาะกิจหน่วยเฉพาะกิจราชปนู ชายแดนไทย-เมียนมา แม่สอด จังหวัดตา เข้าไปยึดค่ายผาซองค่ายผาซอง หรือกองพัน 275 ของกองทัพเมีถือว่าเป็นฐานที่มั่นสุดท้ายได้สำเร็จ ช่วงเช้าที่ผ่านมาค่ะ บริเวณไทยเมียนมาสะพานมิตรภาพไทย-เมียนมา แห่งที่ 2 ใต้ ซึ่งเจ้าหน้าที่ของเมียนมา ข้ามเข้าไปได้ค่ะ // ด้านนายสัญญา เพชรเศษ เตรองรับผู้หนีภัยการสู้รบ 4 จุดด้วยกันนะครับ ท่าสายโทรเลข และก็วัดโทรเลข แล้วก็วัดไทยวัดวรารามนะครับ อำเภอแม่สอดนะครับ ซึ่งทั้งหมดอยู่ใกล้ชายแดนก็ได้เตรียมพื้นที่สำหรับผู้อพยพพื้นที่สำหรับผู้อพยพคนไทย ที่จะได้รับผลกระทบนะครับ ก็คือบริเวณสนามกีฬา 5 อำเภอชายแดน 8 กิโลเมตรครับ // รองรับนะครับ ในเรื่องของถ้าหากว่าเกิดการอพยพพี่น้องนะครับ เป็นพื้นที่ปลอดภัยชั่วคราวที่เราได้เตรียมพื้นที่ปลอดภัย ที่เราได้เตรียมรอไว้เรียบร้อยแล้วครับ // แต่ละพื้นที่รับได้เยอะไหมครับ // ริมเมยนี่ ที่เป็นจุดที่อยู่ตรงข้ามนะครับ ตรงที่อยู่เมียวดีนี่ 4 จุดด้วยกันนะครับ ก็รองรับได้เยอะครับ จังหวัดตากลงพื้นที่บริเวณสะพานไทยเมียนมาลงพื้นที่บริเวณสะพานไทย-เมียนมสถานการณ์และประสานงานกับฝ่ายเมียนมา เพื่อไม่ให้ส่งผลกรเมียนมาสั่งการให้เจ้ากรมยุทธการที่ 6 สั่งการให้เจ้ากงยุทธการพิเศษที่ 6รัฐกระเหรี่ยง และรัฐตะนาวศรี ใกล้เคียงเข้าไปช่วยค่ะ // หลังจากที่ KNU และแนวร่วม เข้าร่วมจัดการในพื้นที่เป็นโจทย์ใหญ่ครับ ที่จะบริหารจัดการกันอย่างไร พื้นที่ เป็นโจทย์ใหญ่ครับ ว่าจะจัดการแนวร่วมก็มีหลายร่วม คุยเรื่องนี้กับคุณนริศรานะคะ // อย่างที่คุณเจษฎาบอกจะหาแนวร่วมอย่างที่คุณเจษฎาบอกค่ะ หาแนรวมถึงการเจรจานะคะ หลังจากนี้ทาง KNU ที่นำโดยพันเอกชิสุ พันเอกซองชิดตู ที่อยู่ในเมียวดค่ะ แต่ก่อนที่จะไปดูรายละเอียดนะคะ พาคุณผู้ชมไปดูที่มีกองกำลังของกองทัพเมียนมาถอยร่น กองกำลังของกองทัพทหารเมียนยมาถอยร่ย275 มาอยู่ที่บริเวณเชิงสะพาน หรือบริเวณสะพานค่ะ นี่เป็นภาพที่ถูกระบุค่ะนี่ เป็นภาพที่ถูกระบุนะคะ ่าเป็นกองทัพทหาจากทหารปฏิบัติการที่ 275 ยังบริเวณของสะพานไทยเมียนมายังบริเวณของไทย-เมียนมา แห่งที่ นะคะ ทั้งหมดนี้นะคะ ไม่ได้สวมเครื่องแบบทหาร สื่อบอกว่าเป็นกองกำลังของกองทัพรัฐบาลที่พ่ายต่อการยึดของกองทัพรัฐบาลที่พ่ายต่อการ 275 ค่ะ สำหรับฐานปฏิบัติการที่ 275 ค่ะ เรื่อยมาจนถึงเมื่อคืนนี้นะคะ จนถึง 4 ทุ่ม เรื่อยมา จนถึงเมื่อคืนนี้นะคะ จนถึง 4 ทุ่ม แจ้งว่าสามารถยึดคืนพื้นที่ได้เสร็จค่ะ แต่กว่าจะยึดคืนพรายงานค่ะ ว่ามีการปรับแผนอยู่ต่อเนื่อง ต้องมีการปรับแผนอยู่ต่อเนื่อง แล้วก็ทหารในฐานปฏิบัติการนะคะ มีสไนเปอร์โดรนในการโจมตีในส่วนที่กองกำลังของในการโจมตีในส่วนที่กองกำลังทหารเมียนมาิทหารเมียนมาอยู่นะคะ เมื่อไม่สามารถต้านแล้วก็ถอยออกมามาอยู่ที่บริเวณของสะพานมิตรภาพไทยเมียนมา แล้วก็ถอยออกมา มาอยู่ที่ไทย-เมียนแห่งที่ 2 นะคะ รวมถึงกองกำลัง KNU สามารถคุมพื้นที่ฐานปฏิบัติการ 275 พื้นที่ฐานปฏิบัติการ 275 ได้เบ็ดเสร็จนะได้สอบถามค่ะ คุณเจษฎา คุณวันวิสาข์ พื้นที่ที่เป็นที่มั่นสุดท้ายในเมียววะดีในพื้นที่ ที่เป็นที่มั่นสุดท้ายขแงทางการทหาร สำเร็จแล้ว จะทำอย่างไรต่อไปนะคะ ได้รับคำตอบจากที่ระบุค่ะว่าหลังจากนี้ค่ะ กองกำลัง KNU ที่ระบุค่ะ ว่าเดี๋ยวหลังจากนี้ กองกำลังKNU นะคะ จะเข้ามาบริหารจัดการพื้นที่ภายในฐานนะคะ เมืองเมียววะดีที่อยู่ไม่ไกลจากชายแดนไทยแม่ตาที่อยู่ไม่ไกลจากชายแดนไทย แม่สอด จังหวัดตากนี้นะคะ อยู่ในความดูแลของกองกำลัง KNA พูดคุยค่ะ แล้วก็นี่เป็นปัญหาภายในรัฐกะเหรี่ยง พูดคึยค่ะ นี่เป็นปัญหาภายในรีัฐกระมีการพูดคุยกันเพื่ออนาคตที่ดีของรัฐกระเหรี่ยง สถานการณ์ที่เกิดขึ้นสำหรับใครที่ที่เกิดขึ้น สำหรับใครที่พึ่งติดตามนะคะ นะคะ ก็อยู่ในความดูแลก่อนหน้า ก็คือทางของ KNA หรือว่า GF ของ KNA หรือว่า BGF นะคะ KNA นั้นไม่สนับสนุนอำนาจหรือว่ากำลังของ SAC ลดลงนะคะ หรือว่ากำลังของ FAC แล้วก็ KNU ได้เข้ามาประชิดในการควบคุมพื้นที่เมียววะดีค่ะ ในการควบคุมพื้นที่เมียวดีค่ะ คุณเจษฎมีรายงานว่ากองทัพรัฐบาลทหารเมียนมาส่งกองกำลังเข้ามาเสริมด้วย เป็นคำถามสำคัญที่ถามกับ KNU เสำคัญที่ถามกับ KNU เมหืแนกันค่ะว่า หลังจากที่275 ได้สำเร็จแล้วกลัวการโต้กลับของกองกำลังทหารเมียทิ้งระเบิดโจมตีบริเวณทิ้งระเบิกโจมตีที่ฐานปฏิบัติการ 275 คำตอบจากผู้ประสานงาน KNU นะคะ ว่ามากพอแล้วก็ตั้งแนวสกัดไว้บริเวณโดยรอบนะคะ แล้วก็ตั้งแนวสะกัดไว้บริเวณโดยรอบนะคะ ล่าสุด จากรัฐมอญ เข้าสู่จังหวัดเมียวดีนะคะ นะคะ ว่ามีการโจทมตี 2-3 ครั้งที่ผ่านมา ไม่มีรายงานค่ะ ว่ากองทัพรัฐบาลทหารเมียนมาเข้ามาในพื้นที่ของจังหวัดเมียววะดีได้ค่ะ // ครับ ตอนนี้สถานการในตัวเมืองเมียวดี เป็นปกติหรือยังครับ บริเวณในตัวเมืองเมียวดีจากที่สังเกตเมื่อวานนี้เองนะคะ แล้วก็สอบถามชาวท้องถิ่นที่อยู่ในพื้นที่เมียวดีที่เข้ามาขณะนี้ มีการใช้ชีวิตเป็นปกติ แต่ที่จะมีมากเป็นพิเศษ ข้ามแดนข้ามเข้ามาในประเทศไทยมากกว่าเดิมนะคะ เหมือนเมื่อวานนี้ค่ะ เพราะว่ายังกลัวกการโต้กลับทางอากาศยานนะคะ สะพานมิตรภาพไทยเมียนมาแห่งที่ 1 เปิดปกติแต่ว่าแห่งที่ 2 นั้น ที่มีการขนส่ง ก็ได้มีการปิดทางด้านฝั่งเมียววดี เพราะเนื่องจากกลัวเรื่องของความปลอดภัยเพราะว่าทหารหรือว่ากองทัพทหารเมียนมาอยู่ที่นั่น การสังเกตการณ์คุณเจษฎา ได้เจอครอบครัวหนึ่ง เป็นคนไทยที่กำลังข้ามกลับมาที่ประเทศไทย เขาบอกว่า เขาได้ประสบเหตุที่เครืองบิที่ 275 ระหว่างที่เขานำของไปส่งฐานปฏิบัติการที่ 275 แล้วกำลังเดินทางกลับมา ทำให้เขาตัดสินใจทิ้งรถบรรทุกแล้วก็ไปขอความช่วยเหลือกับชาวบ้านที่หลุมหลบภัย 1 คืน ก่อนที่ติดรถของชาวเมียนมาข้ามกลับมายังฝั่งไทยในวันนี้ ไปฟังเสียงค่ะ // เครื่องมาทิ้งระเบิด // เครื่องบิน // ใช่ครับ เครื่องบิ เห็นเลยใช่ไหม // ก็อยู่ข้างหน้าเลยครับไม่กี่กิโลเมตร ไม่กี่กิโลฯ มันก็ทิ้งระเบิดเลย // ทำอย่างไรต่อ // เขาก็ปิดด่านครับ ทหารเขาบอกห้าม ห้ามข้าม ห้ามข้าม // ต้องทำอย่างไรบ้างคะ พอยิงกันพี่ข้ามไม่ได้แล้ว // ไม่ได้ก็ก่อนครับ // ก็คือต้องทิ้งรถเอาไว้ตรงนั้นถูกไหมคะ ว่าถ้าเกิดทหารพม่าเข้ามานี่ ถือว่ามันจะเอาลูกเมียนี่ ไปทำอะไรไม่รู้ แกแนะนำ // ก็คือเขาให้ทิ้งรถใช่ไหมคะ ครอบครัวของที่เรา // จะทำไปทั่วหมดน่ะ ทหารพม่ามา เขาว่าอย่างนี้ ผมก็ไม่รู้จักหรอก ว่ามันเป็น เพราะว่ามันหลายเผ่า // ค่ะ หลังจ่กนี้นะคะ ก็ต้องประเมินสถานการณ์มีการประเมินจากด้านความมั่นคง แล้วก็จะเน้นไปที่การเจรจานะคะ ทั้งนี้ทั้งนั้น จากกองทัพทหารเมียนมา ททางไทนยได้ไว้อยู่บ้างนะคะ ในส่วนของอำเภอแม่สอด จังหวัดตากค่ะ ขณะเดียวกันคุณวรรวิษา แล้วก็คุณผู้ชมคะ ทางด้านรัฐมนตรี ก็จะเดินทางมาที่อำเภอแม่สอด จังหวัดตาก เพื่อติดตามสถานการณ์ที่เกิดขึ้นค่ะ // ขอบคุคุณนริศราค่ะ // ขอบคุณครับ คุณผู้ชมครับ ถึงไม่ได้แปลว่าสงครามจบนะครับ ผมได้พูดคุยกับด้านเอเชียตะวันออกเฉียงใต้ศึกษาครับ การที่กลุ่มต่อต้อานสามารถยึึกเมียวดีได้ แต่ไม่สาสถานการณ์ได้นะครับ ขณะเดียวกันน่าจะมีการโตอบโต้กลับจากกองทัพเมียนมาอย่างแน่นอน เพราะฉะนั้น ไม่แน่ครับ แม้ว่าจะยึดเมียวดีได้ ไม่ได้แปลว่าสงคราม// ยังไม่จบหรอกครับ เพราะว่าอันนี้เพิ่งจะเริ่มต้น อย่างนี้นะครับ เพราะว่าเมียวดีนี่ ถือว่าเป็นเส้นเลือดใหการค้าและเศรษฐกิจที่เชื่อมพม่าชั้นใน กับชายแดนไทยนะครับ หรือก็คือมูลค่าตัวนี้ เฉพาะตัวเลขเฉพาะของกงศลกปีที่แล้วนี่มันแสนกว่าล้าน ถ้าพูดถึงประวัติศาสตร์ระยะครั้งแรกนะครับ ที่กองกำลังฝ่ายต่อต้านสามารถที่จะยึดเมืองเมียวดีได้ ผมว่าทัพวดหรือกองทัพพม่ารู้สึกเสียหน้าอย่างมากนะครับ เพราะฉะนั้น เขาจะต้องทุ่มเทสรรพกำลังทั้งหมด เพื่อที่จะยึดคืน หรือถ้ายึดคืนไม่ได้ และผมเชื่อว่าประเมินว่าและเกิดขึ้นแน่ ๆ คือการการโจมตีทางอากาศถล่มเมียวดีให้ราบคาบ อันนี้เป็นยุทธศาสตร์ทางทหารปกถ้าหากศัตรูยึดพื้นที่ได้ จะไม่ยอมให้ศัตรูนี่ปกครองพื้นที่ เพราะฉะนั้น ถ้าเป็นแบบนี้เราก็พอดูออกนะครับ กองทัพพม่าต้องทุ่มเททั้งหมดยึดคืนเมียววดีให้ได้ ถ้ายึดไม่ได้ต้องทำลายให้ราบคาบเพื่อไม่ให้ KNU และ PDFต่อสู่ในอนาคต // มีคำยืนยันมาจากผู้บัญชาการทหารอากาศไม่ให้กองกำลังมีความรุกล้ำ หรือมีการีกถไทย ซึ่งนายกรัฐมนตรีประสานงานกับทางการเมียนมาค่ะ และกำชับให้นั้น ดูแลเรื่องความปลอดภัยตามแนวชายแดน // นายเศรษฐา ทวีสิน รายงานจากหน่วยงานด้านความมั่นคงระหว่างทหารเมียนมากับกลุ่มชาติพันธุ์ โดยได้กำชับหน่วยงานด้านความมั่นคงดูแลแลพื้นที่ตามแนวชายแดนให้ปลอดภัยค่ะ // เรามีเรื่องกำชับไปที่ทางด้าน ว่าส่งข้อความไปอย่างให้ชัดเจนนะครับ ว่าถ้าหากมีปัญหาภายในก็อย่าให้มันล้นออกมาเดี๋ยวก็จะมีการโทรหาท่านผู้อากาศ ว่ามีการสู้รบกัน การใช้น่านฟ้่าของไทยเราก็ไม่ยอมรับนะครับ ผมก็เลยมี เรามีอุปกรณ์ที่ตรวจอยู่แล้ว ไม่อยากขอให้เกิดนะครับ ทำอะไรก็ต้องระมัดระวังเพราะเป็นเพื่อนบ้านเรา ไม่ได้ครับ ก็คงต้องสั่งนะครับ ครับ // ต้องมีการคาดการณ์และก็ประเมิน… ก็ต้องดูครับ ก็ต้องดูต่อไป ว่าปัญหามันไปถึงขนาดไหน ยังโอเคอยู่ครับ ยังโอเคอยู่ // พลอากาศเอก ผุ็บัญชาการทหารอากาศ ปกป้องไม่ให้กองกำลังติดอาวุธ หรือเครื่องบินรุกล้ำโดยกองทัพอากาศได้จัดเตรียมเครื่องบิน F16 จากกองบิน 4 จังหวัดนคสวรรและถ้าเกิดสถานการณ์ฉุกเฉิน F-16 ขึ้นบินสกัดกั้นได้ภายใน 5 นาที ทหารอากาศย้ำว่า การสู้รบ เป็นเรื่องภสยในของก็ต้องปฏิบัติการตอบโต้ กองทัพอากาศได้เตรียมปฏิบัติการลาดตระเวนเพื่อความปลอดภัย เป็นไปด้วยความเรียบร้อยค่ะ // หลังจากนายกฯ ประการเดินหน้าโคดิจิทัลวอลเล็ตเมื่อวานนี้มี 3 แหล่งที่มา งบประมาณท่จะใช้ในโครงการนี้นะครับ ของ ธกส. มีคำถามมาทันทีครับ ว่าเป็นไปตามวัตถุประสงค์หรือเปล่า ยืมเขามาเพื่อที่จะใช้แจกในโครงการดิจิทัลวอลเล็จเตรียมส่งเรื่องนี้ให้กฤษฎีกาหลังจากฝ่ายค้านประสานเสียงนะครับตั้งข้อสังเกต ตั้งคำถามถึงแหล่งที่มาทำโครงการดิจิทัลวอลเลตครับ ของธนาคารเพื่อการเกษตรโดยอาศัยความตามมาตรา 28 ของวินัยการเงินการคลัง นายกฯ ยืนยันครับ จะส่งเรื่องนี้ให้คะกรรมการกฤษฎีกาวินิจฉัยตามข้อกฎหมายครับ เรื่องของเงินที่มาจาก ธกส. ครับว่าจะถูกต้องหรือเปล่า มั่นใจว่าทุกอย่าง นะครับ // เขาจะมีการขอแบบดูแผน นายจุรินทร์ งบประมาณของ ธ.ก.ส. มาคือการกู้ ธกส. มาแจกแล้วคุก็คือเป็น DNA เดียวกันค่ะ พูดง่าย ๆ ก็คือเป็น DNA เดียวกันค่ะ ขณะที่นางสาวศิริกัญญา ปังสกกุล สส. พรรคการใช้เงินงบประมาณของ ธกส. มีและการใช้จ่ายเพื่อช่วยเหลือเกษตรกรหรือไม่ หากดึงมาใช้ในโครงการดิจิทัลวอลเล็ต จะไม่ผิการตั้งคำถามจากคุณศิริกัญญา เรื่องเงื่อนไขและหลักเกณฑ์เพิ่มเติมครับ หลังจากที่ว่ายังมีข้อมูลที่คืบหน้ากรณีเงื่อนไขสิทธิในโครงการดิจิทัลวอลเล็ต มีเงินฝากเกิน 500, จะไม่ได้รับสิทธิ์นั้น จะเริ่มนับ จะเริ่มตรวจสอบตรวจสอบวันที่มีการเปิดลงทะเบียนครับ ส่วน Super App ที่จะใช้ทำโครงการหรือไม่ นายกบอกว่าอยู่ระหว่างพิจารณา พัฒนาแอปพิเคชถ้าชัดเจนแล้วก็จะแจ้งให้ทราบอีกครั้งครับ ย้ำอีกครั้งว่าทุกอย่างจะโปร่งใส // เทศบาลนครหาดใหญ่กำลังหาที่ทิ้งขยะแห่งใหม่นะคะ หลังจากเทศบาลระงับการทิ้งขยะในพื้นที่ พื้นที่ทิ้งขยะมูลฝอย ซึ่งอยู่ในพื้นที่ ดูภาพรวมแล้ว กระทบขึ้นกับผู้คนในพื้นที่ค่ะ เทศบาลเมืองหวนลัง ใช้แผงเหล็กมาปิดช่องทางการทิ้งขยะมูลฝอย ของเทศบาลนครหาดใหญ่ ซึ่งตั้งอยู่ในเขต 3 ตำบลฮวนลัง อำเภอหาดใหญ่ พื้นที่รับผิดชอบของอำเภอเมืองผวนลังค่ะ และเส้นทางนี้ยังติดกับสนามบินหาดใหญ่ด้วย เมื่อวันที่ 9 เมษายนที่ผ่านมาปัญญาธนากร ได้ทำหนังสือไปถึงเทศมนตรีนครหาดใหญ่ การทิ้งขยะในพื้นที่ โโยให้เหตุผลว่าผู้คนในพื้นที่ได้รับผลกระทบจากการกำจัดขยะมานาน เพราะว่าส่งกลิ่มเหม็นรุนแรง ในอากาศชื้น ชาวบ้านร้องเรียนเทศบาลหลายครั้งแต่ว่าเทศบาลนครหาดใหญ่ก็ไม่ได้ดำเนินการอะไร นอกจากนี้ยังพบว่ามีน้ำ จากกระบวนการกำจัดขยะ ลงสู่แหล่งน้ำ สร้างความเดือดร้อนให้กับประชาชน จึงปิดทางเข้าออกจนกว่าจะมีการแก้ไขความเดือดร้อนให้กับประชาชนค่ะ // ขณะที่นครหาดใหญ่บอกว่าขยะตกค้างและขยะใหม่มีมานานแล้วนะครับ แต่การปิดทางส่งผลกระทบที่จะตามมาด้วย ยืนยันครับ ปัญหาขยะจะไม่กระทบกับคนหาดใหญ่ และนักท่องเที่ยว ตอนนี้ได้จัดหาสถานที่กำจัดขยะแห่งใหม่แล้วครับ // ซึ่งต่อไปจะมีโรงงานไฟฟ้าเกิดขึ้น ซึ่งนักวิชาการประมาณ 15 คนได้สรุปมาแล้วประมาณนี้ นอกจากนั้น มในเรื่องของความร่วมมือของพี่น้องประชาชน ในชุมชน ในพื้นที่ เรามีการประชุมความร่วมมือการสร้างขยะต่าง ๆ อย่างไรก็ตามเมื่อนักท่องเที่ยวจะมีมากขึ้น ขยะก็มีมากขึ้นนะครับ ขอความร่วมมือตามภาครัฐ แล้วก็โรงแรม ศูนย์การค้า // เทศบาลนครหาดใหญ่มีขยะเฉลี่ย วันละ 200 220 ต่อวัน มีบริษัทเอกชนดำเนินการกำจัดขยะด้วยไฟฟ้า ไมไ่ด้ปรับปรุงมาตั้งแต่ปีที่แล้ว ต้องกำจัดด้วยการฝังกลบ ซึ่งกระทบต่อ… กำจัดขยะแห่งใหม่ เลือกอำเภอหอยโข่ง ซึ่งก่อนหน้านี้ก็มีการคัดค้านจากชาวบ้านและหากเทศบาลตำบลหาดใหญ่ จะนำขยะไปกำจัด จ้จากสภาเทศบาลนครคลองหอยโข่ง อยู่ระหว่างดำเนินการ</w:t>
      </w:r>
    </w:p>
    <w:p>
      <w:pPr>
        <w:pStyle w:val="BodyText"/>
      </w:pPr>
      <w:r>
        <w:t xml:space="preserve">[เสียงดนตรี] // ตอนนี้พบกากแคตเมียมที่กระจาายอยู่รวมกัน 3,000 ตันแล้ว ที่เจอก็คือโรงงานแห่งหนึ่งย่านบางซื่อ เมื่อวันนี้ทั้งกรุงเทพมหานคร ทั้งลงพื้นที่ครับ ไปตรวจสุขภาพให้กับแรงงานที่อยู่ในโรงงาน เจ้าหน้าที่กรมควบคุมมลพิษและสำนักอนามัย กรุงเทพมหานคร เก็บตัวอย่างน้ำ และดิน ภายในโรงงานเมทัล จำกัดครับ อยู่ในซอยโรงปรีชานะครับ หลังจากที่เมื่อวานนี้ไปเจอกากแคดเมียมที่นี่ 150 ตัน ตัวอย่างน้ำที่เก็บวันนี้มาจาก 3 จุดเสี่ยงครับ ก็คือระบบระบายน้ำของโรงงาน โรงงานและแหล่งน้ำใกล้กับโรงงานครับ ผลการตรวจไม่พบค่ากากแคดเมียมนะครับ ผลการตรวสจดินรอยืนยันอีกครั้งครับ // อีกอันหนึ่งคือน้ำในโรงงาน 200 เซมตรใช่ไหมคะ 200 เมตร จาก… ไม่พบค่ะ ผลออกมาแล้ว ผลออกมาเมื่อสักครู่นี้ว่าไม่พบค่ะ จริง ๆ ตั้งแต่เมื่อวานที่เห็นกรมเขาเอาไปแหย่นี่ ใน แหย่แบบไว ๆ ก่อนนะ เรา เอ๊ะ ต้องคอมเพลนแค่ไหน เพื่อก็ให้มันรอบคอบขึ้นละเอียดขึ้นก็ส่งศูนย์ตรวจ ส่งศูนย์ตรวจเป้นเรื่องเป็นราวให้ครบ ก็ไม่พบค่ะ // ส่วนแรงงานที่ทำงานในโรงงานเก็บแคดเมียม เจ้าหน้าที่สอบถามประวัติโดยละเอียดและประสานให้การตรวจร่างกาย 20 คนนะคะ นอกจากนี้ก็มีเจ้าหน้าที่รักษาความสะอาดของ กทม. อีกจำนวนหนึ่ง ผ่านเข้า-ออกในซอย แล้วก็เจ้าหน้าที่กระทรวงสาธารณสุขประกาศเตือนเพราะว่ากากาแคดเมียมจะได้รับผลกระทบก็ต่อเมื่อได้รัลในปริมาณมากค่ะ // แคดเมียมเป็นมันก็จะมีระยะทางกระจายอยู่ไม่มากนัก ดังนั้น พื้นที่ของกรุงเทพมหานคร ซึ่ง ในถุงปิดนี่ การฟุ้งกระจายนี่น่าจะมีน้อยมาก ในน้ำ แล้วก็ในน้ำดื่ม น้ำใช้ น้ำปากท่อน้ำเสียนะคะ เพิ่มเติมนิดหนึ่งค่ะ อาจจะมีข่าวออกไปว่าอาจจะมีข่าวน้ำทิ้งของโรงงาน ที่อาจจะลงสู่แม่น้ำเจ้าพระยาค่ะ ตอนนี้นี่เราตรวจแล้วว่าน้ำทิ้งไม่มีปัญหา ดังนั้นนี่ น้ำที่จะไหลลงสู่แม่น้ำเจ้าพระยาก็ไม่น่าจะมีปัญหาอะไรนะคะ // ส่วนคนงาน 21 คน ของบริษัท J&amp;B ที่เมทอล จำกัด ที่จังหวัดสมุทรสาคร ไปตรวจพบว่ามีค่ามาตรฐาน 200 เที่ผ่านมา วันนี้แพทย์อนุญาตให้กลับบ้านได้ 14 คน นะครับ ส่วนอีก 7 คน ที่มีความเข้มข้นของสารแคดเมียมในเลือกสูงต้องรักษาต่อเนื่องไปอีกระยะหนึ่งครับ // มีผลยืนยัน ว่าพบเจอนะครับ ซึ่งก็ตรวจเจอแล้วก็มีการตรวจในเลือดแล้วก็ในปัสสาวะ ซึ่งก็พบว่ายังเหลืออยู่ เพียง 7 ราย ใน 21 รายนะครับ ที่พบว่ามีสารแคดเมียมในเลือด มากกว่าเหตุไว้ แต่ว่าทุกรายนะครับไม่ได้มีอาการผิดปกติอะไรมากนัก // ส่วนความคืบหน้าคดี กองบังคับการปราบปรามการกระทำผิดและสิ่งแวดล้อม หรือ ปกปข. กากวัตถุอันตรายโดยไม่ได้รับอนุญาตแบ่งเป็น 5 คดีค่ะ แบ่งเป็นที่สมุทรสาคร 1 คดี และที่กรุงเทพ 1 คดี ส่วนนายเจษฎา บริหารของเมทัล ตรวจพบกากแคดเมียมถึง 2 ครั้ง ล่าสุดขอเลื่อนการเข้าพบ ออกไปเป็นวันที่ 18 เมษายน เนื่องจากว่าเราอยู่ระหว่างการค้นหากากแคดเมียมว่าอยู่ที่ไหนบ้าง เราก็พยายามติดต่อเขานะครับ ว่าเขาจะต้องเป็นข้อมูลหลัก คนหลักในการให้ข้อมูลเรานะครับ ก็ยังติดต่อไม่ได้ จนปัจจุบันนี่ เริ่มติดต่อได้แล้วนะครับ ก็จะมาว่าจะมา… ตอนแรกว่าจะมาวันนี้ แต่ขอปรึกษาทนาย อาจจะไม่ให้การแล้วก็ให้เป็นหนังสือ อันนี้ก็เป็นสิทธิ์ของผู้ต้องการ ถ้าเขาต้องการนะครับ เราก็รอเขาอยู่ครับ // การพบกากแคดเมียมที่พบที่บริษัท เจแอนบี เมื่อวานที่ผ่านมา บอไม่ได้เข้าร่วมตรวจสอบนะครับ เป็นการดำเนินการของกระทรวงอุตสาหกรรม แตกต่างจากการตรวจพบทุกครั้งที่ผ่านมา เมื่อวานนี้ครับ มีช่วงหนึ่งที่อยู่ระหว่างที่เข้าไปตรวจสอบ นันทพล ลังศสอบถามนายวุฒิกรสมุทสาครครับ ถามว่าทำไมตอนตรวจพบครั้งแรกไม่พบ ถึงไม่พบ แต่ทำไมถึงมาเจอในตอนหลัง อุตสาหกรรมจังหวัดตอบว่าในวันนั้น ตรวจสอบครั้งแรก เจ้าของโรงงานไม่ได้พาเดินในโซนนี้ครับ มีตัวนี่นะครับ ใช่ครับ และก็ของจะอยู่ตรงนู้น เจ้าของเขาไม่อยู่ แต่เขาก็ไม่ได้พามาตรงที่ ใช่ครับคุณเจษำา ใช่ครับ นี่คือใช่ทั้งหมดเลย ครับ และท่านสังเกต แล้วก็จะ… ออกมา รอบ // รอบอาคารเลย คือวาง Outdoor ใช่ครับ // วันนี้ครบ 7 วันนะครับ ที่นายกฯ สั่งให้หน่วยที่เกี่ยวข้องเคลื่อนย้ายกากกลับไปยังจังหวัดต้นทาง ที่จังหวัดตาก แต่ยังไม่สามารถทำได้ตามคำสั่งครับ ส่วนปริมาณที่หาพบแล้วตอนนี้อยู่ที่ 12,800 ตันครับ ใกล้เคียงกับจำนวนที่กระทรวงอุตสาหกรรมยืนยัน 13,000 ตัน // ข้อเท็จจริงในการขออนุญาตในการหลอมฝนกสารหลอมน่าสนใจ เพราะว่าตำรวจ ปมส. ไปพบเมทอล ที่รับกากแคดเมียมมาจากจังหวัดตาก ไปยื่นใบขออนุญาตในการหลอมแคดเมียม หรือว่าอุปกรณ์ในการหลอม และมีการตั้งข้อสังเกตว่าขอใบอนุญาตก่อนใบซื้อขายกากแคดเมียม เพียง 1 เดือนเท่านั้นค่ะ กากแคดเมียมที่พบ 6 ครั้ง ใน 3 จังหวัด ล้วนมีมาจากที่เดียวกัน ค่ะ ก็คือถูกขนย้ายมาจากบริษัท เจ แอนด์ บี เมทัล จำกัด ซึ่งทำสัญญาซื้อขายมาจากบ่อฝังกลบกากาแคดกากแคดเมียม บริษัทเบาท์แอนด์บียอน จังหวัดตาก บริษัยเบาท์แอนบียอนได้ซื้อขายกากแคดดเมียม เมื่อวันที่ 30 พฤษภาคม 2566 ซึ่งตำรวจ ปทส. พบว่า บริษัทเจแอนบี บริษัทรับซึ่ง หลอมแคดเมียมเพิ่มเติม วันที่ เมษายน 2566 เป็นการขออนุญาตก่อนทำสัญญาก่อนซื้อขายประมาณ 1 เดือน พลตำรวจ วัชรินทร์ ภูสิท ผู้กับกับการ เป็นไปได้หรือไหม ที่มีเจ้าหน้าที่รัฐได้ละเว้นการตรวจสอบทั้งต้นทางและปลายทาง เพราะวา่าตามระเบียบการขนสารอันตราย ต้นทางต้องแจ้งขนย้ายไปทำอะไร เมื่อไหร่ และจะใช้เส้นทางไหน ขณะที่ปลายทางต้องตรวจสอบว่าสารมีน้ำหนักตรงตามจำนวนที่แจ้งเอาไว้หรือไม่ เบื้องต้นจากข้อมูล ไม่พบว่าบริษัทเจแอนด์บี ไม่ได้แจ้งต่ออุตสาหกรรมจังหวัดสมุทรสาครค่ะ // คุณผู้ชมครับ มีการยื่นขอใบอนุญาตหลอมแคดเมียม ตรวจสอบติดตามย่อมต้องเห็นว่าบริษัทไม่มีหรืออุปกรณ์ สำหรับหลอมกากาแคดเมียม ตั้งแต่ขนย้ายมาลอตแรกเมื่อ จนถึงตอนนี้ก็ยังอยู่ในสภาพเดิมครับ ซึ่งอุตสาหกรรมการหลอมกากแคดเมียมต้องทำหลังจาก 60 วันนะครับ นับจากวันที่กากแคดเมียมถึงโรงงานปลายทาง แต่ที่พบอาจะเป็นไปได้ว่ามีเจตนานำมาพักรอการขขนย้าย หรือไม่ใช่การหลอมตามที่ยื่นขออนุญาตนะครับ ตำรวจ ปทส. เร่งรายการกับกรมอุตสาหกรรมไปแล้วอยู่ระหว่างตั้งคณะกรรมการขึ้นมาตรวจสอบและหากตรวจสอบพบว่าเจ้าหน้าที่รัฐมีส่วนได้ประโยชน์จากการออกใบอนุญาตก็จะมีความผิดฐานละเว้นการปฏิบัติหน้าที่ หรือถ้าได้รับประโยชก็จะเข้าข่ายความผิดเรียกรับผลประโยชน์รอไตร่สวนเป็นอำนาจของ ปปช. ครับ // ของกลุ่มบริษัททั้ง 5 แห่งนะครับ มีบริษัท เบาท์ แอนด์ บียอน แอนด์บัยอนด์ อันนี้ขายกากแคดเมียมบริษัทเจแอนบี ซึ่งเป็นบริษัทเครือญาติของบริษัท เมทัล ส่วนบริษัทซิน หงอันนี้เป็นนายหน้าแล้วก็มีบริษัทอีฟงเป็นผู้รับซื้อค่ะ // ส่วนเรื่องของการขนย้ายกากแคดเมียมเหล่านี้ ไปยังบริษัทตากนั้น ตอนนี้ กกก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แบ่งพิมพ์ 1-12-68</dc:title>
  <dc:creator/>
  <cp:keywords/>
  <dcterms:created xsi:type="dcterms:W3CDTF">2025-12-01T08:04:03Z</dcterms:created>
  <dcterms:modified xsi:type="dcterms:W3CDTF">2025-12-01T08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 ธันวาคม 2568 เวลา 13.53 น.</vt:lpwstr>
  </property>
  <property fmtid="{D5CDD505-2E9C-101B-9397-08002B2CF9AE}" pid="3" name="subtitle">
    <vt:lpwstr/>
  </property>
</Properties>
</file>